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74A39C75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701028">
        <w:rPr>
          <w:b/>
          <w:bCs/>
          <w:sz w:val="24"/>
          <w:szCs w:val="24"/>
        </w:rPr>
        <w:t>7</w:t>
      </w:r>
      <w:r w:rsidRPr="00D8693F">
        <w:rPr>
          <w:b/>
          <w:bCs/>
          <w:sz w:val="24"/>
          <w:szCs w:val="24"/>
        </w:rPr>
        <w:t xml:space="preserve">: </w:t>
      </w:r>
      <w:r w:rsidR="00701028">
        <w:rPr>
          <w:b/>
          <w:bCs/>
          <w:sz w:val="24"/>
          <w:szCs w:val="24"/>
        </w:rPr>
        <w:t>Quadrature Amplitude Modulation</w:t>
      </w:r>
    </w:p>
    <w:p w14:paraId="455EF587" w14:textId="47083009" w:rsidR="007906B9" w:rsidRPr="00D8693F" w:rsidRDefault="007906B9">
      <w:pPr>
        <w:rPr>
          <w:b/>
          <w:bCs/>
        </w:rPr>
      </w:pPr>
      <w:r w:rsidRPr="221387A3">
        <w:rPr>
          <w:b/>
          <w:bCs/>
        </w:rPr>
        <w:t xml:space="preserve">Laboratory </w:t>
      </w:r>
      <w:r w:rsidR="00D8693F" w:rsidRPr="221387A3">
        <w:rPr>
          <w:b/>
          <w:bCs/>
        </w:rPr>
        <w:t>Goals</w:t>
      </w:r>
      <w:r w:rsidRPr="221387A3">
        <w:rPr>
          <w:b/>
          <w:bCs/>
        </w:rPr>
        <w:t>:</w:t>
      </w:r>
    </w:p>
    <w:p w14:paraId="0EACB7DA" w14:textId="0A63A00A" w:rsidR="00532F65" w:rsidRDefault="00532F65" w:rsidP="007906B9">
      <w:pPr>
        <w:pStyle w:val="ListParagraph"/>
        <w:numPr>
          <w:ilvl w:val="0"/>
          <w:numId w:val="1"/>
        </w:numPr>
      </w:pPr>
      <w:r>
        <w:t xml:space="preserve">How to </w:t>
      </w:r>
      <w:r w:rsidR="00F11257">
        <w:t xml:space="preserve">implement </w:t>
      </w:r>
      <w:r w:rsidR="00701028">
        <w:t>Quadrature Amplitude</w:t>
      </w:r>
      <w:r w:rsidR="00F11257">
        <w:t xml:space="preserve"> </w:t>
      </w:r>
      <w:r w:rsidR="00701028">
        <w:t>M</w:t>
      </w:r>
      <w:r w:rsidR="00F11257">
        <w:t>odulation</w:t>
      </w:r>
      <w:r>
        <w:t>?</w:t>
      </w:r>
    </w:p>
    <w:p w14:paraId="717E83CA" w14:textId="27A46E31" w:rsidR="0040267F" w:rsidRDefault="00532F65" w:rsidP="007906B9">
      <w:pPr>
        <w:pStyle w:val="ListParagraph"/>
        <w:numPr>
          <w:ilvl w:val="0"/>
          <w:numId w:val="1"/>
        </w:numPr>
      </w:pPr>
      <w:r>
        <w:t xml:space="preserve">What is the most common </w:t>
      </w:r>
      <w:r w:rsidR="00196674">
        <w:t xml:space="preserve">demodulator and </w:t>
      </w:r>
      <w:r>
        <w:t>detector</w:t>
      </w:r>
      <w:r w:rsidR="00F11257">
        <w:t xml:space="preserve"> for </w:t>
      </w:r>
      <w:r w:rsidR="00701028">
        <w:t>QAM</w:t>
      </w:r>
      <w:r>
        <w:t>?</w:t>
      </w:r>
    </w:p>
    <w:p w14:paraId="79E8FB71" w14:textId="1B72C48D" w:rsidR="00532F65" w:rsidRDefault="00F11257" w:rsidP="007906B9">
      <w:pPr>
        <w:pStyle w:val="ListParagraph"/>
        <w:numPr>
          <w:ilvl w:val="0"/>
          <w:numId w:val="1"/>
        </w:numPr>
      </w:pPr>
      <w:r>
        <w:t xml:space="preserve">What is the bandwidth of the </w:t>
      </w:r>
      <w:r w:rsidR="00701028">
        <w:t>QAM</w:t>
      </w:r>
      <w:r>
        <w:t xml:space="preserve"> modulation</w:t>
      </w:r>
      <w:r w:rsidR="00532F65">
        <w:t>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6238BE82" w:rsidR="00426742" w:rsidRDefault="00426742">
      <w:r>
        <w:t xml:space="preserve">In this experiment, we </w:t>
      </w:r>
      <w:r w:rsidR="00DD184B">
        <w:t xml:space="preserve">study the </w:t>
      </w:r>
      <w:r w:rsidR="00532F65">
        <w:t xml:space="preserve">transmission and detection of signals in the </w:t>
      </w:r>
      <w:r w:rsidR="00196674">
        <w:t>pass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34C23CEC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is shows the several types of modulation.</w:t>
      </w:r>
    </w:p>
    <w:p w14:paraId="0FACABB1" w14:textId="7A1BCFB2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</w:t>
      </w:r>
      <w:r w:rsidR="00701028">
        <w:t>Quadrature Amplitude Modulation (QAM)</w:t>
      </w:r>
      <w:r>
        <w:t xml:space="preserve"> is discussed here.</w:t>
      </w:r>
    </w:p>
    <w:p w14:paraId="0B43D212" w14:textId="647388CE" w:rsidR="00CF0F52" w:rsidRDefault="00B046ED" w:rsidP="00F11257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received signal is decoded then detected.</w:t>
      </w:r>
    </w:p>
    <w:p w14:paraId="00EDDEE8" w14:textId="4458B549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correlator decoder and detector are implemented.</w:t>
      </w:r>
    </w:p>
    <w:p w14:paraId="4C308ABB" w14:textId="2EEE7790" w:rsidR="009D5BA6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generation of noise and its impact are implemented and discussed. 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2135C4E0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the following tasks:</w:t>
      </w:r>
    </w:p>
    <w:p w14:paraId="7FC5033D" w14:textId="749FF861" w:rsidR="00E465BC" w:rsidRDefault="00196674" w:rsidP="00F70F23">
      <w:pPr>
        <w:pStyle w:val="ListParagraph"/>
        <w:numPr>
          <w:ilvl w:val="1"/>
          <w:numId w:val="2"/>
        </w:numPr>
      </w:pPr>
      <w:r>
        <w:t>Message f</w:t>
      </w:r>
      <w:r w:rsidR="00E14165">
        <w:t>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E14165">
        <w:t xml:space="preserve">): </w:t>
      </w:r>
      <w:proofErr w:type="gramStart"/>
      <w:r w:rsidR="00E14165">
        <w:t>TUID(</w:t>
      </w:r>
      <w:proofErr w:type="gramEnd"/>
      <w:r w:rsidR="00E14165">
        <w:t xml:space="preserve">8) + </w:t>
      </w:r>
      <w:r w:rsidR="00E465BC">
        <w:t>1</w:t>
      </w:r>
      <w:r w:rsidR="00E465BC">
        <w:tab/>
        <w:t>Hz</w:t>
      </w:r>
    </w:p>
    <w:p w14:paraId="0B38FF12" w14:textId="360C9648" w:rsidR="00196674" w:rsidRDefault="00196674" w:rsidP="00F70F23">
      <w:pPr>
        <w:pStyle w:val="ListParagraph"/>
        <w:numPr>
          <w:ilvl w:val="1"/>
          <w:numId w:val="2"/>
        </w:numPr>
      </w:pPr>
      <w:r>
        <w:t>Carrier 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221387A3">
        <w:rPr>
          <w:rFonts w:eastAsiaTheme="minorEastAsia"/>
        </w:rPr>
        <w:t>): (</w:t>
      </w:r>
      <w:proofErr w:type="gramStart"/>
      <w:r w:rsidRPr="221387A3">
        <w:rPr>
          <w:rFonts w:eastAsiaTheme="minorEastAsia"/>
        </w:rPr>
        <w:t>TUID(</w:t>
      </w:r>
      <w:proofErr w:type="gramEnd"/>
      <w:r w:rsidRPr="221387A3">
        <w:rPr>
          <w:rFonts w:eastAsiaTheme="minorEastAsia"/>
        </w:rPr>
        <w:t xml:space="preserve">7)  + 20) *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14:paraId="41C8510F" w14:textId="5A365C16" w:rsidR="00F11257" w:rsidRDefault="00F11257" w:rsidP="00621CAA">
      <w:pPr>
        <w:pStyle w:val="ListParagraph"/>
        <w:numPr>
          <w:ilvl w:val="0"/>
          <w:numId w:val="2"/>
        </w:numPr>
      </w:pPr>
      <w:r>
        <w:t xml:space="preserve">Use the following constellation for </w:t>
      </w:r>
      <w:r w:rsidR="00701028">
        <w:t>16</w:t>
      </w:r>
      <w:r>
        <w:t>-</w:t>
      </w:r>
      <w:r w:rsidR="00701028">
        <w:t>QAM</w:t>
      </w:r>
      <w:r w:rsidR="00BB2951">
        <w:t>. Plot the constellation with scatter plot command and constellation diagram in MATLAB.</w:t>
      </w:r>
    </w:p>
    <w:p w14:paraId="7277A1B7" w14:textId="2224A598" w:rsidR="008C2371" w:rsidRDefault="008C2371" w:rsidP="008C2371">
      <w:pPr>
        <w:pStyle w:val="ListParagraph"/>
        <w:numPr>
          <w:ilvl w:val="1"/>
          <w:numId w:val="2"/>
        </w:numPr>
      </w:pPr>
      <w:r>
        <w:t>TUID=915614617</w:t>
      </w:r>
    </w:p>
    <w:p w14:paraId="72F17728" w14:textId="3D2C5883" w:rsidR="008C2371" w:rsidRDefault="008C2371" w:rsidP="008C2371">
      <w:pPr>
        <w:pStyle w:val="ListParagraph"/>
        <w:numPr>
          <w:ilvl w:val="1"/>
          <w:numId w:val="2"/>
        </w:numPr>
      </w:pPr>
      <w:proofErr w:type="gramStart"/>
      <w:r>
        <w:t>TUID(</w:t>
      </w:r>
      <w:proofErr w:type="gramEnd"/>
      <w:r>
        <w:t>5)=1</w:t>
      </w:r>
    </w:p>
    <w:p w14:paraId="694C803D" w14:textId="3B5DDD81" w:rsidR="008C2371" w:rsidRDefault="008C2371" w:rsidP="008C2371">
      <w:pPr>
        <w:pStyle w:val="ListParagraph"/>
        <w:numPr>
          <w:ilvl w:val="1"/>
          <w:numId w:val="2"/>
        </w:numPr>
      </w:pPr>
      <w:proofErr w:type="gramStart"/>
      <w:r>
        <w:t>TUID(</w:t>
      </w:r>
      <w:proofErr w:type="gramEnd"/>
      <w:r>
        <w:t>6)=4</w:t>
      </w:r>
    </w:p>
    <w:tbl>
      <w:tblPr>
        <w:tblStyle w:val="GridTable5Dark-Accent5"/>
        <w:tblW w:w="0" w:type="auto"/>
        <w:jc w:val="center"/>
        <w:tblLook w:val="04A0" w:firstRow="1" w:lastRow="0" w:firstColumn="1" w:lastColumn="0" w:noHBand="0" w:noVBand="1"/>
      </w:tblPr>
      <w:tblGrid>
        <w:gridCol w:w="1450"/>
        <w:gridCol w:w="1887"/>
        <w:gridCol w:w="1887"/>
      </w:tblGrid>
      <w:tr w:rsidR="00701028" w14:paraId="35904625" w14:textId="77777777" w:rsidTr="00216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3A6149" w14:textId="36F3B7A7" w:rsidR="00701028" w:rsidRDefault="00701028" w:rsidP="00216256">
            <w:pPr>
              <w:jc w:val="center"/>
            </w:pPr>
            <w:r>
              <w:t>Symbol Index</w:t>
            </w:r>
          </w:p>
        </w:tc>
        <w:tc>
          <w:tcPr>
            <w:tcW w:w="0" w:type="auto"/>
          </w:tcPr>
          <w:p w14:paraId="7CB2DB86" w14:textId="76C5396A" w:rsidR="00701028" w:rsidRDefault="00701028" w:rsidP="002162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-Phase</w:t>
            </w:r>
          </w:p>
        </w:tc>
        <w:tc>
          <w:tcPr>
            <w:tcW w:w="0" w:type="auto"/>
          </w:tcPr>
          <w:p w14:paraId="749C91BF" w14:textId="15D8CFC6" w:rsidR="00701028" w:rsidRDefault="00701028" w:rsidP="002162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Quadrature</w:t>
            </w:r>
          </w:p>
        </w:tc>
      </w:tr>
      <w:tr w:rsidR="00701028" w14:paraId="39978D85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FD9B9" w14:textId="39A7AEE1" w:rsidR="00701028" w:rsidRDefault="00701028" w:rsidP="00216256">
            <w:pPr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8B077B4" w14:textId="22743BDF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24ED2B01" w14:textId="3B0291D3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6A64A911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1CFE16" w14:textId="70ECC04E" w:rsidR="00701028" w:rsidRDefault="00701028" w:rsidP="00216256">
            <w:pPr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14C5282" w14:textId="08983FC8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080607C4" w14:textId="23662A57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4429EBD7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B6DA3A" w14:textId="459A76FB" w:rsidR="00701028" w:rsidRDefault="00701028" w:rsidP="00216256">
            <w:pPr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BDEAFE0" w14:textId="247ADA03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190DDED2" w14:textId="211C3F02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17033020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4970DF" w14:textId="51D364C2" w:rsidR="00701028" w:rsidRDefault="00701028" w:rsidP="00216256">
            <w:pPr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77BE5B6" w14:textId="7DE6C86B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67287AFD" w14:textId="56D1B40E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5CC45234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5A0AE6" w14:textId="35CD3DB2" w:rsidR="00701028" w:rsidRDefault="00701028" w:rsidP="00216256">
            <w:pPr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960FA23" w14:textId="61983177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2868EFCD" w14:textId="6B8867E0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193D6DBC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9280B6" w14:textId="1DC499A0" w:rsidR="00701028" w:rsidRDefault="00701028" w:rsidP="00216256">
            <w:pPr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960AE90" w14:textId="109AFC0A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0D15D29C" w14:textId="718D22D3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36BE7279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A78E93" w14:textId="1A465F4D" w:rsidR="00701028" w:rsidRDefault="00701028" w:rsidP="00216256">
            <w:pPr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B158FF9" w14:textId="548ECF13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5540EC84" w14:textId="514520CA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73B4DF96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5EDAC0" w14:textId="7384137E" w:rsidR="00701028" w:rsidRDefault="00701028" w:rsidP="00216256">
            <w:pPr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78FACEBD" w14:textId="23540435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48DA2471" w14:textId="1BBDB729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46DEA6CD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8A5DDA" w14:textId="2CECC634" w:rsidR="00701028" w:rsidRDefault="00701028" w:rsidP="00216256">
            <w:pPr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783F36E1" w14:textId="729BC1D5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2C2948E8" w14:textId="2168EEC7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6041A517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AADEC5" w14:textId="507D5CF3" w:rsidR="00701028" w:rsidRDefault="00701028" w:rsidP="00216256">
            <w:pPr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6430E4CF" w14:textId="56147EDC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42C6D0B6" w14:textId="6455FF07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76B04216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C68C37" w14:textId="301A788E" w:rsidR="00701028" w:rsidRDefault="00701028" w:rsidP="00216256">
            <w:pPr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02FDF865" w14:textId="7AD1DA0A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642EE912" w14:textId="5AEE4A65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2BAB3AA3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4A6F6D" w14:textId="5AEC88C2" w:rsidR="00701028" w:rsidRDefault="00701028" w:rsidP="00216256">
            <w:pPr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57A17639" w14:textId="2B17DDB1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68414970" w14:textId="35C9465B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6A96A412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8D6C16" w14:textId="72B3BF88" w:rsidR="00701028" w:rsidRDefault="00701028" w:rsidP="00216256">
            <w:pPr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3E783600" w14:textId="1F3BC208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24BC65B5" w14:textId="1B98350E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389D4F91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4F8BB0" w14:textId="2B44EF15" w:rsidR="00701028" w:rsidRDefault="00701028" w:rsidP="00216256">
            <w:pPr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20AEC6DE" w14:textId="0901A75D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6C0FE3A6" w14:textId="3E322088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06709F61" w14:textId="77777777" w:rsidTr="00216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F130EB" w14:textId="7D5E22A5" w:rsidR="00701028" w:rsidRDefault="00701028" w:rsidP="00216256">
            <w:pPr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5BEE93A4" w14:textId="4961387D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6AA2E679" w14:textId="61306586" w:rsidR="00701028" w:rsidRDefault="00701028" w:rsidP="002162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-3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  <w:tr w:rsidR="00701028" w14:paraId="1F53F8FF" w14:textId="77777777" w:rsidTr="002162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182C84" w14:textId="38625839" w:rsidR="00701028" w:rsidRDefault="00701028" w:rsidP="00216256">
            <w:pPr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60709BEB" w14:textId="4EE7DE1D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+ </w:t>
            </w:r>
            <w:proofErr w:type="gramStart"/>
            <w:r>
              <w:t>( TUID</w:t>
            </w:r>
            <w:proofErr w:type="gramEnd"/>
            <w:r>
              <w:t>(5) / 10 )</w:t>
            </w:r>
          </w:p>
        </w:tc>
        <w:tc>
          <w:tcPr>
            <w:tcW w:w="0" w:type="auto"/>
          </w:tcPr>
          <w:p w14:paraId="5B1A69A6" w14:textId="28A894D3" w:rsidR="00701028" w:rsidRDefault="00701028" w:rsidP="002162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1 - </w:t>
            </w:r>
            <w:proofErr w:type="gramStart"/>
            <w:r>
              <w:t>( TUID</w:t>
            </w:r>
            <w:proofErr w:type="gramEnd"/>
            <w:r>
              <w:t>(6) / 10 )</w:t>
            </w:r>
          </w:p>
        </w:tc>
      </w:tr>
    </w:tbl>
    <w:p w14:paraId="77854097" w14:textId="66634CE0" w:rsidR="00D56315" w:rsidRDefault="00D56315" w:rsidP="00621CAA">
      <w:pPr>
        <w:pStyle w:val="ListParagraph"/>
        <w:numPr>
          <w:ilvl w:val="0"/>
          <w:numId w:val="2"/>
        </w:numPr>
      </w:pPr>
      <w:r>
        <w:lastRenderedPageBreak/>
        <w:t>Find the appropriate thresholds for signal detection in</w:t>
      </w:r>
      <w:r w:rsidR="00EC7671">
        <w:t xml:space="preserve"> the modified</w:t>
      </w:r>
      <w:r>
        <w:t xml:space="preserve"> 16-QAM.</w:t>
      </w:r>
    </w:p>
    <w:p w14:paraId="0F5BD23A" w14:textId="0A890EB6" w:rsidR="00C521BB" w:rsidRDefault="00C521BB" w:rsidP="00621CAA">
      <w:pPr>
        <w:pStyle w:val="ListParagraph"/>
        <w:numPr>
          <w:ilvl w:val="0"/>
          <w:numId w:val="2"/>
        </w:numPr>
      </w:pPr>
      <w:r>
        <w:t>Transmit your TUID and plot the constellation with scatter plot and constellation diagram module. What is the error rate of transmission when the SNR = +inf?</w:t>
      </w:r>
    </w:p>
    <w:p w14:paraId="0F1FAB00" w14:textId="4816021C" w:rsidR="00EC4762" w:rsidRDefault="003860BE" w:rsidP="00621CAA">
      <w:pPr>
        <w:pStyle w:val="ListParagraph"/>
        <w:numPr>
          <w:ilvl w:val="0"/>
          <w:numId w:val="2"/>
        </w:numPr>
      </w:pPr>
      <w:r>
        <w:t>Generate 1000 random samples for the</w:t>
      </w:r>
      <w:r w:rsidR="0036645E">
        <w:t xml:space="preserve"> modified</w:t>
      </w:r>
      <w:r>
        <w:t xml:space="preserve"> </w:t>
      </w:r>
      <w:r w:rsidR="00BB2951">
        <w:t>16-QAM</w:t>
      </w:r>
      <w:r>
        <w:t xml:space="preserve"> and fill the following table</w:t>
      </w:r>
    </w:p>
    <w:tbl>
      <w:tblPr>
        <w:tblStyle w:val="GridTable5Dark-Accent6"/>
        <w:tblW w:w="0" w:type="auto"/>
        <w:jc w:val="center"/>
        <w:tblLook w:val="04A0" w:firstRow="1" w:lastRow="0" w:firstColumn="1" w:lastColumn="0" w:noHBand="0" w:noVBand="1"/>
      </w:tblPr>
      <w:tblGrid>
        <w:gridCol w:w="589"/>
        <w:gridCol w:w="2082"/>
      </w:tblGrid>
      <w:tr w:rsidR="003860BE" w14:paraId="6B011AC2" w14:textId="77777777" w:rsidTr="00CB0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vAlign w:val="center"/>
          </w:tcPr>
          <w:p w14:paraId="72C78332" w14:textId="1DE059C5" w:rsidR="003860BE" w:rsidRDefault="00BB2951" w:rsidP="003860BE">
            <w:pPr>
              <w:jc w:val="center"/>
            </w:pPr>
            <w:r>
              <w:t>16-QAM</w:t>
            </w:r>
          </w:p>
        </w:tc>
      </w:tr>
      <w:tr w:rsidR="003860BE" w14:paraId="3BD1869E" w14:textId="77777777" w:rsidTr="00CB0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35FB055" w14:textId="328D0C2E" w:rsidR="003860BE" w:rsidRDefault="003860BE" w:rsidP="003860BE">
            <w:pPr>
              <w:jc w:val="center"/>
            </w:pPr>
            <w:r>
              <w:t>SNR</w:t>
            </w:r>
          </w:p>
        </w:tc>
        <w:tc>
          <w:tcPr>
            <w:tcW w:w="0" w:type="auto"/>
            <w:vAlign w:val="center"/>
          </w:tcPr>
          <w:p w14:paraId="68FC8D9C" w14:textId="7479342E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n Absolute Error</w:t>
            </w:r>
          </w:p>
        </w:tc>
      </w:tr>
      <w:tr w:rsidR="003860BE" w14:paraId="457FB8DD" w14:textId="77777777" w:rsidTr="00CB0B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0263948" w14:textId="1B6B9D40" w:rsidR="003860BE" w:rsidRDefault="003860BE" w:rsidP="003860BE">
            <w:pPr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05706FDA" w14:textId="7F642311" w:rsidR="003860BE" w:rsidRDefault="00DC2D69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3860BE" w14:paraId="31DC276D" w14:textId="77777777" w:rsidTr="00CB0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E3D8BE" w14:textId="1CDF5286" w:rsidR="003860BE" w:rsidRDefault="0036645E" w:rsidP="003860BE">
            <w:pPr>
              <w:jc w:val="center"/>
            </w:pPr>
            <w:r>
              <w:t>8</w:t>
            </w:r>
          </w:p>
        </w:tc>
        <w:tc>
          <w:tcPr>
            <w:tcW w:w="0" w:type="auto"/>
            <w:vAlign w:val="center"/>
          </w:tcPr>
          <w:p w14:paraId="72FEBE6C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7A70BC80" w14:textId="77777777" w:rsidTr="00CB0B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54D5900" w14:textId="43AB110C" w:rsidR="003860BE" w:rsidRDefault="003860BE" w:rsidP="003860BE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35BF91F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3ACF117" w14:textId="77777777" w:rsidTr="00CB0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DCCE3FE" w14:textId="0E8D5BD8" w:rsidR="003860BE" w:rsidRDefault="003860BE" w:rsidP="003860BE">
            <w:pPr>
              <w:jc w:val="center"/>
            </w:pPr>
            <w:r>
              <w:t>-8</w:t>
            </w:r>
          </w:p>
        </w:tc>
        <w:tc>
          <w:tcPr>
            <w:tcW w:w="0" w:type="auto"/>
            <w:vAlign w:val="center"/>
          </w:tcPr>
          <w:p w14:paraId="18536DEE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208DCF18" w14:textId="77777777" w:rsidTr="00CB0B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1CC6E7E" w14:textId="19D544CC" w:rsidR="003860BE" w:rsidRDefault="003860BE" w:rsidP="003860BE">
            <w:pPr>
              <w:jc w:val="center"/>
            </w:pPr>
            <w:r>
              <w:t>-16</w:t>
            </w:r>
          </w:p>
        </w:tc>
        <w:tc>
          <w:tcPr>
            <w:tcW w:w="0" w:type="auto"/>
            <w:vAlign w:val="center"/>
          </w:tcPr>
          <w:p w14:paraId="6AB799A2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504AE34" w14:textId="77777777" w:rsidTr="00CB0B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AB90AE4" w14:textId="3190977D" w:rsidR="003860BE" w:rsidRDefault="003860BE" w:rsidP="003860BE">
            <w:pPr>
              <w:jc w:val="center"/>
            </w:pPr>
            <w:r>
              <w:t>-20</w:t>
            </w:r>
          </w:p>
        </w:tc>
        <w:tc>
          <w:tcPr>
            <w:tcW w:w="0" w:type="auto"/>
            <w:vAlign w:val="center"/>
          </w:tcPr>
          <w:p w14:paraId="57E3B0DB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6645E" w14:paraId="3DFEA7F7" w14:textId="77777777" w:rsidTr="00CB0B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8B6E03" w14:textId="470D0BCF" w:rsidR="0036645E" w:rsidRDefault="0036645E" w:rsidP="003860BE">
            <w:pPr>
              <w:jc w:val="center"/>
            </w:pPr>
            <w:r>
              <w:t>-24</w:t>
            </w:r>
          </w:p>
        </w:tc>
        <w:tc>
          <w:tcPr>
            <w:tcW w:w="0" w:type="auto"/>
            <w:vAlign w:val="center"/>
          </w:tcPr>
          <w:p w14:paraId="4A085DAE" w14:textId="77777777" w:rsidR="0036645E" w:rsidRDefault="0036645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7655CE0" w14:textId="08EAB9BF" w:rsidR="00F05294" w:rsidRDefault="00F05294" w:rsidP="003860BE">
      <w:pPr>
        <w:pStyle w:val="ListParagraph"/>
        <w:numPr>
          <w:ilvl w:val="0"/>
          <w:numId w:val="2"/>
        </w:numPr>
      </w:pPr>
      <w:r>
        <w:t xml:space="preserve">Plot the power spectrum of the baseband, carrier, modulated, and received signals for SNR = 0 </w:t>
      </w:r>
      <w:proofErr w:type="spellStart"/>
      <w:r>
        <w:t>dB.</w:t>
      </w:r>
      <w:proofErr w:type="spellEnd"/>
    </w:p>
    <w:sectPr w:rsidR="00F05294" w:rsidSect="00BB29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QUAiuAociwAAAA="/>
  </w:docVars>
  <w:rsids>
    <w:rsidRoot w:val="007906B9"/>
    <w:rsid w:val="000221D9"/>
    <w:rsid w:val="000E2ED2"/>
    <w:rsid w:val="00100CCE"/>
    <w:rsid w:val="0012632F"/>
    <w:rsid w:val="00196674"/>
    <w:rsid w:val="001C496A"/>
    <w:rsid w:val="001C612C"/>
    <w:rsid w:val="001E4975"/>
    <w:rsid w:val="00216256"/>
    <w:rsid w:val="00241DE3"/>
    <w:rsid w:val="0025706B"/>
    <w:rsid w:val="00261A45"/>
    <w:rsid w:val="002813F7"/>
    <w:rsid w:val="002B4DC2"/>
    <w:rsid w:val="002D73E0"/>
    <w:rsid w:val="00302037"/>
    <w:rsid w:val="00347A81"/>
    <w:rsid w:val="00350A56"/>
    <w:rsid w:val="0036645E"/>
    <w:rsid w:val="003860BE"/>
    <w:rsid w:val="003C1963"/>
    <w:rsid w:val="0040267F"/>
    <w:rsid w:val="00426742"/>
    <w:rsid w:val="004911F5"/>
    <w:rsid w:val="004B1CB5"/>
    <w:rsid w:val="00520AC1"/>
    <w:rsid w:val="00532F65"/>
    <w:rsid w:val="005417DA"/>
    <w:rsid w:val="005D762D"/>
    <w:rsid w:val="005D77ED"/>
    <w:rsid w:val="00621CAA"/>
    <w:rsid w:val="006312EC"/>
    <w:rsid w:val="00633AD1"/>
    <w:rsid w:val="00681532"/>
    <w:rsid w:val="00697734"/>
    <w:rsid w:val="006C0BA2"/>
    <w:rsid w:val="006E22B5"/>
    <w:rsid w:val="00701028"/>
    <w:rsid w:val="00766810"/>
    <w:rsid w:val="00767049"/>
    <w:rsid w:val="007906B9"/>
    <w:rsid w:val="007E346B"/>
    <w:rsid w:val="007F7FF6"/>
    <w:rsid w:val="0082716D"/>
    <w:rsid w:val="00850CF1"/>
    <w:rsid w:val="008858B1"/>
    <w:rsid w:val="008C2371"/>
    <w:rsid w:val="008C7CCD"/>
    <w:rsid w:val="008E104A"/>
    <w:rsid w:val="00911FE6"/>
    <w:rsid w:val="00914078"/>
    <w:rsid w:val="00952FFD"/>
    <w:rsid w:val="00955C54"/>
    <w:rsid w:val="009B661E"/>
    <w:rsid w:val="009D5BA6"/>
    <w:rsid w:val="009E3C9F"/>
    <w:rsid w:val="00AA74EF"/>
    <w:rsid w:val="00AD3D58"/>
    <w:rsid w:val="00B046ED"/>
    <w:rsid w:val="00B12C5E"/>
    <w:rsid w:val="00B13DCB"/>
    <w:rsid w:val="00B146A3"/>
    <w:rsid w:val="00BB2951"/>
    <w:rsid w:val="00BC65E3"/>
    <w:rsid w:val="00BE7AD4"/>
    <w:rsid w:val="00C2546B"/>
    <w:rsid w:val="00C477E4"/>
    <w:rsid w:val="00C521BB"/>
    <w:rsid w:val="00C55D17"/>
    <w:rsid w:val="00C87CC0"/>
    <w:rsid w:val="00C9104A"/>
    <w:rsid w:val="00CA1236"/>
    <w:rsid w:val="00CA73D5"/>
    <w:rsid w:val="00CB0BA2"/>
    <w:rsid w:val="00CB123A"/>
    <w:rsid w:val="00CB55A1"/>
    <w:rsid w:val="00CD1B00"/>
    <w:rsid w:val="00CF0F52"/>
    <w:rsid w:val="00CF5C74"/>
    <w:rsid w:val="00D40B66"/>
    <w:rsid w:val="00D56315"/>
    <w:rsid w:val="00D8693F"/>
    <w:rsid w:val="00D872D4"/>
    <w:rsid w:val="00DC2D69"/>
    <w:rsid w:val="00DD184B"/>
    <w:rsid w:val="00E14165"/>
    <w:rsid w:val="00E465BC"/>
    <w:rsid w:val="00E8068E"/>
    <w:rsid w:val="00E859D9"/>
    <w:rsid w:val="00EA7B17"/>
    <w:rsid w:val="00EC4762"/>
    <w:rsid w:val="00EC7671"/>
    <w:rsid w:val="00EE3D35"/>
    <w:rsid w:val="00F05294"/>
    <w:rsid w:val="00F11257"/>
    <w:rsid w:val="00F46E80"/>
    <w:rsid w:val="00F632E3"/>
    <w:rsid w:val="00F70F23"/>
    <w:rsid w:val="00F94480"/>
    <w:rsid w:val="00FA444C"/>
    <w:rsid w:val="00FA5037"/>
    <w:rsid w:val="00FC5CF3"/>
    <w:rsid w:val="221387A3"/>
    <w:rsid w:val="3A569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6">
    <w:name w:val="Grid Table 5 Dark Accent 6"/>
    <w:basedOn w:val="TableNormal"/>
    <w:uiPriority w:val="50"/>
    <w:rsid w:val="003860B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-Accent6">
    <w:name w:val="Grid Table 6 Colorful Accent 6"/>
    <w:basedOn w:val="TableNormal"/>
    <w:uiPriority w:val="51"/>
    <w:rsid w:val="0021625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162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Rob Louis Bara</cp:lastModifiedBy>
  <cp:revision>13</cp:revision>
  <dcterms:created xsi:type="dcterms:W3CDTF">2021-11-01T17:03:00Z</dcterms:created>
  <dcterms:modified xsi:type="dcterms:W3CDTF">2021-11-2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